
<file path=[Content_Types].xml><?xml version="1.0" encoding="utf-8"?>
<Types xmlns="http://schemas.openxmlformats.org/package/2006/content-types"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CE28CA" w14:textId="5AB2FCC5" w:rsidR="00F53BD1" w:rsidRDefault="00F53BD1" w:rsidP="001615F3">
      <w:pPr>
        <w:spacing w:after="3" w:line="478" w:lineRule="auto"/>
        <w:jc w:val="both"/>
        <w:rPr>
          <w:rFonts w:ascii="Times New Roman" w:eastAsia="Times New Roman" w:hAnsi="Times New Roman" w:cs="Times New Roman"/>
          <w:color w:val="000000"/>
          <w:szCs w:val="20"/>
          <w:lang w:bidi="fa-IR"/>
        </w:rPr>
      </w:pPr>
    </w:p>
    <w:p w14:paraId="1FFFADF0" w14:textId="712C773A" w:rsidR="001615F3" w:rsidRPr="002064EC" w:rsidRDefault="000235C7" w:rsidP="001615F3">
      <w:pPr>
        <w:spacing w:after="3" w:line="478" w:lineRule="auto"/>
        <w:jc w:val="both"/>
        <w:rPr>
          <w:rFonts w:ascii="Times New Roman" w:eastAsia="Times New Roman" w:hAnsi="Times New Roman" w:cs="Times New Roman"/>
          <w:w w:val="120"/>
          <w:sz w:val="24"/>
          <w:szCs w:val="24"/>
        </w:rPr>
      </w:pPr>
      <w:r w:rsidRPr="000235C7">
        <w:rPr>
          <w:rFonts w:ascii="Times New Roman" w:eastAsia="Times New Roman" w:hAnsi="Times New Roman" w:cs="Times New Roman"/>
          <w:w w:val="120"/>
          <w:sz w:val="24"/>
          <w:szCs w:val="24"/>
        </w:rPr>
        <w:t>Supplementary</w:t>
      </w:r>
      <w:r w:rsidR="002064EC" w:rsidRPr="006D6917">
        <w:rPr>
          <w:rFonts w:ascii="Times New Roman" w:eastAsia="Times New Roman" w:hAnsi="Times New Roman" w:cs="Times New Roman"/>
          <w:w w:val="120"/>
          <w:sz w:val="24"/>
          <w:szCs w:val="24"/>
        </w:rPr>
        <w:t xml:space="preserve"> </w:t>
      </w:r>
      <w:r w:rsidR="002064EC" w:rsidRPr="002064EC">
        <w:rPr>
          <w:rFonts w:ascii="Times New Roman" w:eastAsia="Times New Roman" w:hAnsi="Times New Roman" w:cs="Times New Roman"/>
          <w:w w:val="120"/>
          <w:sz w:val="24"/>
          <w:szCs w:val="24"/>
        </w:rPr>
        <w:t xml:space="preserve">Table </w:t>
      </w:r>
      <w:r w:rsidR="001615F3" w:rsidRPr="002064EC">
        <w:rPr>
          <w:rFonts w:ascii="Times New Roman" w:eastAsia="Times New Roman" w:hAnsi="Times New Roman" w:cs="Times New Roman"/>
          <w:w w:val="120"/>
          <w:sz w:val="24"/>
          <w:szCs w:val="24"/>
        </w:rPr>
        <w:t>1. Search strategy.</w:t>
      </w:r>
    </w:p>
    <w:tbl>
      <w:tblPr>
        <w:tblW w:w="132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98"/>
        <w:gridCol w:w="4950"/>
        <w:gridCol w:w="2700"/>
      </w:tblGrid>
      <w:tr w:rsidR="0072348A" w:rsidRPr="008F2113" w14:paraId="4AD80B69" w14:textId="18EE0A63" w:rsidTr="00572375">
        <w:tc>
          <w:tcPr>
            <w:tcW w:w="5598" w:type="dxa"/>
            <w:shd w:val="clear" w:color="auto" w:fill="auto"/>
          </w:tcPr>
          <w:p w14:paraId="2EC0A010" w14:textId="44593CBD" w:rsidR="0072348A" w:rsidRPr="008F2113" w:rsidRDefault="0072348A" w:rsidP="001908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val="en-CA" w:eastAsia="en-CA"/>
              </w:rPr>
            </w:pPr>
            <w:r w:rsidRPr="008F2113"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val="en-CA" w:eastAsia="en-CA"/>
              </w:rPr>
              <w:t>PubMed</w:t>
            </w:r>
            <w:r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val="en-CA" w:eastAsia="en-CA"/>
              </w:rPr>
              <w:t xml:space="preserve">/MEDLINE </w:t>
            </w:r>
          </w:p>
        </w:tc>
        <w:tc>
          <w:tcPr>
            <w:tcW w:w="4950" w:type="dxa"/>
            <w:shd w:val="clear" w:color="auto" w:fill="auto"/>
          </w:tcPr>
          <w:p w14:paraId="7C4533E9" w14:textId="2D8E77A7" w:rsidR="0072348A" w:rsidRPr="008F2113" w:rsidRDefault="0072348A" w:rsidP="001908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eastAsia="en-CA"/>
              </w:rPr>
            </w:pPr>
            <w:r w:rsidRPr="008F2113"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eastAsia="en-CA"/>
              </w:rPr>
              <w:t>Scopus</w:t>
            </w:r>
          </w:p>
        </w:tc>
        <w:tc>
          <w:tcPr>
            <w:tcW w:w="2700" w:type="dxa"/>
            <w:shd w:val="clear" w:color="auto" w:fill="auto"/>
          </w:tcPr>
          <w:p w14:paraId="7F11449D" w14:textId="103BA6EE" w:rsidR="0072348A" w:rsidRPr="008F2113" w:rsidRDefault="0072348A" w:rsidP="001908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val="en-CA" w:eastAsia="en-CA"/>
              </w:rPr>
              <w:t>Web of sciences</w:t>
            </w:r>
          </w:p>
        </w:tc>
      </w:tr>
      <w:tr w:rsidR="0072348A" w:rsidRPr="008F2113" w14:paraId="1222A92B" w14:textId="54823445" w:rsidTr="00572375">
        <w:tc>
          <w:tcPr>
            <w:tcW w:w="5598" w:type="dxa"/>
            <w:shd w:val="clear" w:color="auto" w:fill="auto"/>
          </w:tcPr>
          <w:p w14:paraId="5D3A9ECC" w14:textId="3B68FB63" w:rsidR="0072348A" w:rsidRPr="005F2D51" w:rsidRDefault="0072348A" w:rsidP="00190858">
            <w:pPr>
              <w:spacing w:after="0" w:line="240" w:lineRule="auto"/>
              <w:rPr>
                <w:rFonts w:ascii="Times New Roman" w:eastAsia="Times New Roman" w:hAnsi="Times New Roman" w:cs="Times New Roman"/>
                <w:kern w:val="28"/>
                <w:sz w:val="20"/>
                <w:szCs w:val="20"/>
                <w:lang w:val="en-CA" w:eastAsia="en-CA"/>
              </w:rPr>
            </w:pPr>
            <w:r w:rsidRPr="004E2396">
              <w:rPr>
                <w:rFonts w:ascii="Times New Roman" w:eastAsia="Times New Roman" w:hAnsi="Times New Roman" w:cs="Times New Roman"/>
                <w:kern w:val="28"/>
                <w:sz w:val="20"/>
                <w:szCs w:val="20"/>
                <w:lang w:val="en-CA" w:eastAsia="en-CA"/>
              </w:rPr>
              <w:t>(((("Tenofovir"[Mesh] OR Tenofovir[Title/Abstract]) OR Viread[Title/Abstract]) OR TDF[Title/Abstract]) AND ((("entecavir"[Supplementary Concept] OR entecavir[Title/Abstract]) OR Baraclude[Title/Abstract]) OR ETV[Title/Abstract])) AND ((((((((("Carcinoma, Hepatocellular"[Mesh] OR Liver Neoplasms[Title/Abstract]) OR hepatic neoplasm[Title/Abstract]) OR hepatocellular cancer[Title/Abstract]) OR hepatic cancer[Title/Abstract]) OR liver cancer[Title/Abstract]) OR liver cell carcinoma[Title/Abstract]) OR liver tumor[Title/Abstract]) OR hepatocellular carcinoma[Title/Abstract]) OR HCC[Title/Abstract])</w:t>
            </w:r>
          </w:p>
        </w:tc>
        <w:tc>
          <w:tcPr>
            <w:tcW w:w="4950" w:type="dxa"/>
            <w:shd w:val="clear" w:color="auto" w:fill="auto"/>
          </w:tcPr>
          <w:p w14:paraId="38780F16" w14:textId="574E5514" w:rsidR="0072348A" w:rsidRPr="005E2D72" w:rsidRDefault="004011A6" w:rsidP="001908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highlight w:val="yellow"/>
                <w:lang w:eastAsia="en-CA"/>
              </w:rPr>
            </w:pPr>
            <w:r w:rsidRPr="004011A6"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eastAsia="en-CA"/>
              </w:rPr>
              <w:t xml:space="preserve">( ( TITLE-ABS-KEY ( tenofovir )  OR  TITLE-ABS-KEY ( viread )  OR  TITLE-ABS-KEY ( tdf ) ) )  AND  ( ( TITLE-ABS-KEY ( entecavir )  OR  TITLE-ABS-KEY ( baraclude )  OR  TITLE-ABS-KEY ( etv ) ) )  AND  ( ( ( TITLE-ABS-KEY ( liver  AND  neoplasms )  OR  TITLE-ABS-KEY ( hepatic  AND  neoplasm )  OR  TITLE-ABS-KEY ( hepatocellular  AND  cancer )  OR  TITLE-ABS-KEY ( hepatic  AND  cancer )  OR  TITLE-ABS-KEY ( liver  AND  cancer )  OR  TITLE-ABS-KEY ( liver  AND  cell  AND  carcinoma )  OR  TITLE-ABS-KEY ( liver  AND  tumor )  OR  TITLE-ABS-KEY ( hepatocellular  AND  carcinoma )  OR  TITLE-ABS-KEY ( hcc ) ) ) )  </w:t>
            </w:r>
          </w:p>
        </w:tc>
        <w:tc>
          <w:tcPr>
            <w:tcW w:w="2700" w:type="dxa"/>
          </w:tcPr>
          <w:p w14:paraId="221C1103" w14:textId="306C4933" w:rsidR="0072348A" w:rsidRPr="004F1023" w:rsidRDefault="008E6DC1" w:rsidP="001D15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eastAsia="en-CA"/>
              </w:rPr>
            </w:pPr>
            <w:r w:rsidRPr="008E6DC1"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eastAsia="en-CA"/>
              </w:rPr>
              <w:t>TS=("Liver Neoplasms" OR "hepatic neoplasm" OR "hepatocellular cancer" OR "hepatic cancer" OR "liver cancer" OR "liver cell carcinoma" OR "liver tumor" OR "hepatocellular carcinoma" OR HCC) AND TS=(Tenofovir OR Viread OR TDF) AND TS=(entecavir OR Baraclude OR ETV)</w:t>
            </w:r>
          </w:p>
        </w:tc>
      </w:tr>
    </w:tbl>
    <w:p w14:paraId="4F029BBD" w14:textId="782FAAA1" w:rsidR="00837649" w:rsidRDefault="00837649" w:rsidP="008E1625"/>
    <w:p w14:paraId="180C10EB" w14:textId="2EC08213" w:rsidR="000B3AB0" w:rsidRDefault="000B3AB0" w:rsidP="00216DEF">
      <w:pPr>
        <w:rPr>
          <w:b/>
          <w:sz w:val="28"/>
          <w:szCs w:val="28"/>
          <w:lang w:val="en-GB"/>
        </w:rPr>
      </w:pPr>
    </w:p>
    <w:p w14:paraId="2A4AD810" w14:textId="144FAA64" w:rsidR="00BA737E" w:rsidRDefault="00BA737E" w:rsidP="00216DEF">
      <w:pPr>
        <w:rPr>
          <w:b/>
          <w:sz w:val="28"/>
          <w:szCs w:val="28"/>
          <w:lang w:val="en-GB"/>
        </w:rPr>
      </w:pPr>
    </w:p>
    <w:p w14:paraId="4F488A3B" w14:textId="2CEBD359" w:rsidR="00BA737E" w:rsidRDefault="00BA737E" w:rsidP="00216DEF">
      <w:pPr>
        <w:rPr>
          <w:b/>
          <w:sz w:val="28"/>
          <w:szCs w:val="28"/>
          <w:lang w:val="en-GB"/>
        </w:rPr>
      </w:pPr>
    </w:p>
    <w:p w14:paraId="6E17D5F8" w14:textId="237886BA" w:rsidR="00BA737E" w:rsidRDefault="00BA737E" w:rsidP="00216DEF">
      <w:pPr>
        <w:rPr>
          <w:b/>
          <w:sz w:val="28"/>
          <w:szCs w:val="28"/>
          <w:lang w:val="en-GB"/>
        </w:rPr>
      </w:pPr>
    </w:p>
    <w:p w14:paraId="61D55C51" w14:textId="51438BF5" w:rsidR="00BA737E" w:rsidRDefault="00BA737E" w:rsidP="00216DEF">
      <w:pPr>
        <w:rPr>
          <w:b/>
          <w:sz w:val="28"/>
          <w:szCs w:val="28"/>
          <w:lang w:val="en-GB"/>
        </w:rPr>
      </w:pPr>
    </w:p>
    <w:p w14:paraId="275D0B80" w14:textId="378EEAA4" w:rsidR="00BA737E" w:rsidRDefault="00BA737E" w:rsidP="00216DEF">
      <w:pPr>
        <w:rPr>
          <w:b/>
          <w:sz w:val="28"/>
          <w:szCs w:val="28"/>
          <w:lang w:val="en-GB"/>
        </w:rPr>
      </w:pPr>
    </w:p>
    <w:p w14:paraId="00CC77D0" w14:textId="3F1D1F0F" w:rsidR="00BA737E" w:rsidRDefault="00BA737E" w:rsidP="00216DEF">
      <w:pPr>
        <w:rPr>
          <w:b/>
          <w:sz w:val="28"/>
          <w:szCs w:val="28"/>
          <w:lang w:val="en-GB"/>
        </w:rPr>
      </w:pPr>
    </w:p>
    <w:p w14:paraId="5B3D5AA4" w14:textId="5BCB22DD" w:rsidR="00BA737E" w:rsidRDefault="00BA737E" w:rsidP="00216DEF">
      <w:pPr>
        <w:rPr>
          <w:b/>
          <w:sz w:val="28"/>
          <w:szCs w:val="28"/>
          <w:lang w:val="en-GB"/>
        </w:rPr>
      </w:pPr>
    </w:p>
    <w:p w14:paraId="1B055799" w14:textId="36FE3DDB" w:rsidR="00BA737E" w:rsidRDefault="00BA737E" w:rsidP="00216DEF">
      <w:pPr>
        <w:rPr>
          <w:b/>
          <w:sz w:val="28"/>
          <w:szCs w:val="28"/>
          <w:lang w:val="en-GB"/>
        </w:rPr>
      </w:pPr>
    </w:p>
    <w:p w14:paraId="5297DA04" w14:textId="2693B507" w:rsidR="00BA737E" w:rsidRDefault="00BA737E" w:rsidP="00216DEF">
      <w:pPr>
        <w:rPr>
          <w:b/>
          <w:sz w:val="28"/>
          <w:szCs w:val="28"/>
          <w:lang w:val="en-GB"/>
        </w:rPr>
      </w:pPr>
    </w:p>
    <w:p w14:paraId="0B94A4C3" w14:textId="608190CC" w:rsidR="00BA737E" w:rsidRDefault="00BA737E" w:rsidP="00216DEF">
      <w:pPr>
        <w:rPr>
          <w:b/>
          <w:sz w:val="28"/>
          <w:szCs w:val="28"/>
          <w:lang w:val="en-GB"/>
        </w:rPr>
      </w:pPr>
    </w:p>
    <w:p w14:paraId="659CD8A5" w14:textId="4D30196B" w:rsidR="00BA737E" w:rsidRDefault="00BA737E" w:rsidP="00216DEF">
      <w:pPr>
        <w:rPr>
          <w:b/>
          <w:sz w:val="28"/>
          <w:szCs w:val="28"/>
          <w:lang w:val="en-GB"/>
        </w:rPr>
      </w:pPr>
    </w:p>
    <w:p w14:paraId="494BF1CA" w14:textId="0187BD03" w:rsidR="00BA737E" w:rsidRDefault="00BA737E" w:rsidP="00216DEF">
      <w:pPr>
        <w:rPr>
          <w:b/>
          <w:sz w:val="28"/>
          <w:szCs w:val="28"/>
          <w:lang w:val="en-GB"/>
        </w:rPr>
      </w:pPr>
    </w:p>
    <w:tbl>
      <w:tblPr>
        <w:tblStyle w:val="TableGrid1"/>
        <w:tblW w:w="0" w:type="auto"/>
        <w:jc w:val="center"/>
        <w:tblInd w:w="0" w:type="dxa"/>
        <w:tblLayout w:type="fixed"/>
        <w:tblLook w:val="04A0" w:firstRow="1" w:lastRow="0" w:firstColumn="1" w:lastColumn="0" w:noHBand="0" w:noVBand="1"/>
      </w:tblPr>
      <w:tblGrid>
        <w:gridCol w:w="2246"/>
        <w:gridCol w:w="838"/>
        <w:gridCol w:w="991"/>
        <w:gridCol w:w="1067"/>
        <w:gridCol w:w="838"/>
        <w:gridCol w:w="818"/>
        <w:gridCol w:w="838"/>
        <w:gridCol w:w="1179"/>
      </w:tblGrid>
      <w:tr w:rsidR="00EE67D5" w:rsidRPr="00B81B7F" w14:paraId="7D1634DE" w14:textId="77777777" w:rsidTr="00EE67D5">
        <w:trPr>
          <w:trHeight w:val="210"/>
          <w:jc w:val="center"/>
        </w:trPr>
        <w:tc>
          <w:tcPr>
            <w:tcW w:w="881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BFE739" w14:textId="4D767606" w:rsidR="00EE67D5" w:rsidRPr="00B81B7F" w:rsidRDefault="000235C7" w:rsidP="00403B59">
            <w:pPr>
              <w:rPr>
                <w:sz w:val="18"/>
                <w:szCs w:val="18"/>
              </w:rPr>
            </w:pPr>
            <w:r w:rsidRPr="000235C7">
              <w:rPr>
                <w:sz w:val="18"/>
                <w:szCs w:val="18"/>
              </w:rPr>
              <w:t xml:space="preserve">Supplementary </w:t>
            </w:r>
            <w:r w:rsidR="00EE67D5" w:rsidRPr="00B81B7F">
              <w:rPr>
                <w:sz w:val="18"/>
                <w:szCs w:val="18"/>
              </w:rPr>
              <w:t>Table 2: Quality assessment of cohort study included in this study.</w:t>
            </w:r>
          </w:p>
        </w:tc>
      </w:tr>
      <w:tr w:rsidR="00EE67D5" w:rsidRPr="00B81B7F" w14:paraId="472E8881" w14:textId="3001BA24" w:rsidTr="00EE67D5">
        <w:trPr>
          <w:cantSplit/>
          <w:trHeight w:val="1958"/>
          <w:jc w:val="center"/>
        </w:trPr>
        <w:tc>
          <w:tcPr>
            <w:tcW w:w="22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E63BAC" w14:textId="77777777" w:rsidR="00EE67D5" w:rsidRPr="00B81B7F" w:rsidRDefault="00EE67D5" w:rsidP="00BA737E">
            <w:pPr>
              <w:jc w:val="center"/>
              <w:rPr>
                <w:b/>
                <w:bCs/>
                <w:sz w:val="18"/>
                <w:szCs w:val="18"/>
              </w:rPr>
            </w:pPr>
            <w:r w:rsidRPr="00B81B7F">
              <w:rPr>
                <w:b/>
                <w:bCs/>
                <w:sz w:val="18"/>
                <w:szCs w:val="18"/>
              </w:rPr>
              <w:t>Quality assessment</w:t>
            </w:r>
          </w:p>
          <w:p w14:paraId="2D8C06A2" w14:textId="77777777" w:rsidR="00EE67D5" w:rsidRPr="00B81B7F" w:rsidRDefault="00EE67D5" w:rsidP="00BA737E">
            <w:pPr>
              <w:jc w:val="center"/>
              <w:rPr>
                <w:sz w:val="18"/>
                <w:szCs w:val="18"/>
              </w:rPr>
            </w:pPr>
            <w:r w:rsidRPr="00B81B7F">
              <w:rPr>
                <w:b/>
                <w:bCs/>
                <w:sz w:val="18"/>
                <w:szCs w:val="18"/>
              </w:rPr>
              <w:t>criteria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hideMark/>
          </w:tcPr>
          <w:p w14:paraId="1621E0BA" w14:textId="533607A6" w:rsidR="00EE67D5" w:rsidRPr="00B81B7F" w:rsidRDefault="00EE67D5" w:rsidP="00BA737E">
            <w:pPr>
              <w:ind w:left="113" w:right="113"/>
              <w:jc w:val="center"/>
              <w:rPr>
                <w:rFonts w:ascii="Cambria" w:hAnsi="Cambria"/>
                <w:sz w:val="18"/>
                <w:szCs w:val="18"/>
                <w:lang w:bidi="fa-IR"/>
              </w:rPr>
            </w:pPr>
            <w:r w:rsidRPr="00307921">
              <w:t>Yip, T. C. F.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hideMark/>
          </w:tcPr>
          <w:p w14:paraId="2CB708C7" w14:textId="060D0AAF" w:rsidR="00EE67D5" w:rsidRPr="00B81B7F" w:rsidRDefault="00EE67D5" w:rsidP="00BA737E">
            <w:pPr>
              <w:ind w:left="113" w:right="113"/>
              <w:jc w:val="center"/>
              <w:rPr>
                <w:rFonts w:ascii="Cambria" w:hAnsi="Cambria"/>
                <w:sz w:val="18"/>
                <w:szCs w:val="18"/>
                <w:rtl/>
                <w:lang w:bidi="fa-IR"/>
              </w:rPr>
            </w:pPr>
            <w:r w:rsidRPr="00307921">
              <w:t>Lee, S. W.</w:t>
            </w: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hideMark/>
          </w:tcPr>
          <w:p w14:paraId="04D87F88" w14:textId="137054E2" w:rsidR="00EE67D5" w:rsidRPr="00B81B7F" w:rsidRDefault="00EE67D5" w:rsidP="00BA737E">
            <w:pPr>
              <w:ind w:left="113" w:right="113"/>
              <w:jc w:val="center"/>
              <w:rPr>
                <w:rFonts w:ascii="Cambria" w:hAnsi="Cambria"/>
                <w:sz w:val="18"/>
                <w:szCs w:val="18"/>
                <w:rtl/>
                <w:lang w:bidi="fa-IR"/>
              </w:rPr>
            </w:pPr>
            <w:r w:rsidRPr="00307921">
              <w:t>Kim, S. U.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hideMark/>
          </w:tcPr>
          <w:p w14:paraId="00A13198" w14:textId="448CC0A0" w:rsidR="00EE67D5" w:rsidRPr="00B81B7F" w:rsidRDefault="00EE67D5" w:rsidP="00BA737E">
            <w:pPr>
              <w:ind w:left="113" w:right="113"/>
              <w:jc w:val="center"/>
              <w:rPr>
                <w:rFonts w:ascii="Cambria" w:hAnsi="Cambria"/>
                <w:sz w:val="18"/>
                <w:szCs w:val="18"/>
                <w:rtl/>
                <w:lang w:bidi="fa-IR"/>
              </w:rPr>
            </w:pPr>
            <w:r w:rsidRPr="00307921">
              <w:t>Hsu, Y. C.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hideMark/>
          </w:tcPr>
          <w:p w14:paraId="42F835A3" w14:textId="68A3595F" w:rsidR="00EE67D5" w:rsidRPr="00B81B7F" w:rsidRDefault="00EE67D5" w:rsidP="00BA737E">
            <w:pPr>
              <w:ind w:left="113" w:right="113"/>
              <w:jc w:val="center"/>
              <w:rPr>
                <w:rFonts w:ascii="Cambria" w:hAnsi="Cambria"/>
                <w:sz w:val="18"/>
                <w:szCs w:val="18"/>
                <w:rtl/>
                <w:lang w:bidi="fa-IR"/>
              </w:rPr>
            </w:pPr>
            <w:r w:rsidRPr="00307921">
              <w:t>Choi, J.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</w:tcPr>
          <w:p w14:paraId="3138694C" w14:textId="5DA86D4C" w:rsidR="00EE67D5" w:rsidRDefault="00EE67D5" w:rsidP="00BA737E">
            <w:pPr>
              <w:ind w:left="113" w:right="113"/>
              <w:jc w:val="center"/>
              <w:rPr>
                <w:rFonts w:ascii="Cambria" w:hAnsi="Cambria" w:cs="Calibri"/>
                <w:sz w:val="18"/>
                <w:szCs w:val="18"/>
              </w:rPr>
            </w:pPr>
            <w:r w:rsidRPr="00307921">
              <w:t>Kim, B. G.</w:t>
            </w: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</w:tcPr>
          <w:p w14:paraId="4D4ED231" w14:textId="2175EA02" w:rsidR="00EE67D5" w:rsidRDefault="00EE67D5" w:rsidP="00BA737E">
            <w:pPr>
              <w:ind w:left="113" w:right="113"/>
              <w:jc w:val="center"/>
              <w:rPr>
                <w:rFonts w:ascii="Cambria" w:hAnsi="Cambria" w:cs="Calibri"/>
                <w:sz w:val="18"/>
                <w:szCs w:val="18"/>
              </w:rPr>
            </w:pPr>
            <w:r w:rsidRPr="00307921">
              <w:t>Tsai, M. C.</w:t>
            </w:r>
          </w:p>
        </w:tc>
      </w:tr>
      <w:tr w:rsidR="00EE67D5" w:rsidRPr="00B81B7F" w14:paraId="45B18C67" w14:textId="63E276D8" w:rsidTr="00EE67D5">
        <w:trPr>
          <w:cantSplit/>
          <w:trHeight w:val="1137"/>
          <w:jc w:val="center"/>
        </w:trPr>
        <w:tc>
          <w:tcPr>
            <w:tcW w:w="22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379D72" w14:textId="77777777" w:rsidR="00EE67D5" w:rsidRPr="00B81B7F" w:rsidRDefault="00EE67D5" w:rsidP="00BA737E">
            <w:pPr>
              <w:rPr>
                <w:sz w:val="18"/>
                <w:szCs w:val="1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hideMark/>
          </w:tcPr>
          <w:p w14:paraId="5BC9FE5C" w14:textId="4743C9A1" w:rsidR="00EE67D5" w:rsidRPr="00B81B7F" w:rsidRDefault="00EE67D5" w:rsidP="00BA737E">
            <w:pPr>
              <w:spacing w:line="256" w:lineRule="auto"/>
              <w:ind w:left="113" w:right="113"/>
              <w:jc w:val="center"/>
              <w:rPr>
                <w:rFonts w:cs="Calibri"/>
                <w:color w:val="000000"/>
                <w:sz w:val="18"/>
                <w:szCs w:val="18"/>
                <w:rtl/>
              </w:rPr>
            </w:pPr>
            <w:r w:rsidRPr="00307921">
              <w:t>2019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hideMark/>
          </w:tcPr>
          <w:p w14:paraId="6F2FFF70" w14:textId="6CAC3AE4" w:rsidR="00EE67D5" w:rsidRPr="00B81B7F" w:rsidRDefault="00EE67D5" w:rsidP="00BA737E">
            <w:pPr>
              <w:spacing w:line="256" w:lineRule="auto"/>
              <w:ind w:left="113" w:right="113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 w:rsidRPr="00307921">
              <w:t>2019</w:t>
            </w: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hideMark/>
          </w:tcPr>
          <w:p w14:paraId="1F675ABC" w14:textId="387951DD" w:rsidR="00EE67D5" w:rsidRPr="00B81B7F" w:rsidRDefault="00EE67D5" w:rsidP="00BA737E">
            <w:pPr>
              <w:spacing w:line="256" w:lineRule="auto"/>
              <w:ind w:left="113" w:right="113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 w:rsidRPr="00307921">
              <w:t>2019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hideMark/>
          </w:tcPr>
          <w:p w14:paraId="5B109944" w14:textId="260F5DE0" w:rsidR="00EE67D5" w:rsidRPr="00B81B7F" w:rsidRDefault="00EE67D5" w:rsidP="00BA737E">
            <w:pPr>
              <w:spacing w:line="256" w:lineRule="auto"/>
              <w:ind w:left="113" w:right="113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 w:rsidRPr="00307921">
              <w:t>2019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hideMark/>
          </w:tcPr>
          <w:p w14:paraId="26D49DAC" w14:textId="77C9FEF9" w:rsidR="00EE67D5" w:rsidRPr="00B81B7F" w:rsidRDefault="00EE67D5" w:rsidP="00BA737E">
            <w:pPr>
              <w:spacing w:line="256" w:lineRule="auto"/>
              <w:ind w:left="113" w:right="113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 w:rsidRPr="00307921">
              <w:t>2019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</w:tcPr>
          <w:p w14:paraId="2948FB50" w14:textId="1B4795B0" w:rsidR="00EE67D5" w:rsidRDefault="00EE67D5" w:rsidP="00BA737E">
            <w:pPr>
              <w:spacing w:line="256" w:lineRule="auto"/>
              <w:ind w:left="113" w:right="113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 w:rsidRPr="00307921">
              <w:t>2018</w:t>
            </w: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</w:tcPr>
          <w:p w14:paraId="01F61C88" w14:textId="244644E6" w:rsidR="00EE67D5" w:rsidRDefault="00EE67D5" w:rsidP="00BA737E">
            <w:pPr>
              <w:spacing w:line="256" w:lineRule="auto"/>
              <w:ind w:left="113" w:right="113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 w:rsidRPr="00307921">
              <w:t>2017</w:t>
            </w:r>
          </w:p>
        </w:tc>
      </w:tr>
      <w:tr w:rsidR="00EE67D5" w:rsidRPr="008D3542" w14:paraId="42EBEDCA" w14:textId="59B13BA3" w:rsidTr="00EE67D5">
        <w:trPr>
          <w:trHeight w:val="436"/>
          <w:jc w:val="center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418BE" w14:textId="77777777" w:rsidR="00EE67D5" w:rsidRPr="00B81B7F" w:rsidRDefault="00EE67D5" w:rsidP="00403B59">
            <w:pPr>
              <w:jc w:val="center"/>
              <w:rPr>
                <w:sz w:val="18"/>
                <w:szCs w:val="18"/>
              </w:rPr>
            </w:pPr>
            <w:r w:rsidRPr="00B81B7F">
              <w:rPr>
                <w:sz w:val="18"/>
                <w:szCs w:val="18"/>
              </w:rPr>
              <w:t>Representativeness</w:t>
            </w:r>
          </w:p>
          <w:p w14:paraId="66161C3E" w14:textId="77777777" w:rsidR="00EE67D5" w:rsidRPr="00B81B7F" w:rsidRDefault="00EE67D5" w:rsidP="00403B59">
            <w:pPr>
              <w:jc w:val="center"/>
              <w:rPr>
                <w:sz w:val="18"/>
                <w:szCs w:val="18"/>
              </w:rPr>
            </w:pPr>
            <w:r w:rsidRPr="00B81B7F">
              <w:rPr>
                <w:sz w:val="18"/>
                <w:szCs w:val="18"/>
              </w:rPr>
              <w:t>of exposed cohort?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75BCA" w14:textId="153373F1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ED210" w14:textId="71F3A463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9E909" w14:textId="2AF660E1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410EB" w14:textId="48EF5567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0EC73" w14:textId="20AC3D11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45E8A" w14:textId="0AAF7731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9B8D3" w14:textId="087C4741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</w:tr>
      <w:tr w:rsidR="00EE67D5" w:rsidRPr="008D3542" w14:paraId="7FFD174B" w14:textId="4A447AFA" w:rsidTr="00EE67D5">
        <w:trPr>
          <w:trHeight w:val="662"/>
          <w:jc w:val="center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0E3B84" w14:textId="77777777" w:rsidR="00EE67D5" w:rsidRPr="00B81B7F" w:rsidRDefault="00EE67D5" w:rsidP="00403B59">
            <w:pPr>
              <w:jc w:val="center"/>
              <w:rPr>
                <w:sz w:val="18"/>
                <w:szCs w:val="18"/>
              </w:rPr>
            </w:pPr>
            <w:r w:rsidRPr="00B81B7F">
              <w:rPr>
                <w:sz w:val="18"/>
                <w:szCs w:val="18"/>
              </w:rPr>
              <w:t>Selection of the</w:t>
            </w:r>
          </w:p>
          <w:p w14:paraId="6D0E2EB0" w14:textId="77777777" w:rsidR="00EE67D5" w:rsidRPr="00B81B7F" w:rsidRDefault="00EE67D5" w:rsidP="00403B59">
            <w:pPr>
              <w:jc w:val="center"/>
              <w:rPr>
                <w:sz w:val="18"/>
                <w:szCs w:val="18"/>
              </w:rPr>
            </w:pPr>
            <w:r w:rsidRPr="00B81B7F">
              <w:rPr>
                <w:sz w:val="18"/>
                <w:szCs w:val="18"/>
              </w:rPr>
              <w:t>non-exposed</w:t>
            </w:r>
          </w:p>
          <w:p w14:paraId="5421F9F7" w14:textId="77777777" w:rsidR="00EE67D5" w:rsidRPr="00B81B7F" w:rsidRDefault="00EE67D5" w:rsidP="00403B59">
            <w:pPr>
              <w:jc w:val="center"/>
              <w:rPr>
                <w:sz w:val="18"/>
                <w:szCs w:val="18"/>
              </w:rPr>
            </w:pPr>
            <w:r w:rsidRPr="00B81B7F">
              <w:rPr>
                <w:sz w:val="18"/>
                <w:szCs w:val="18"/>
              </w:rPr>
              <w:t>cohort?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0DB8E" w14:textId="22C641C9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376E2" w14:textId="2AD68633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47A97" w14:textId="02E725A0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FDF6D" w14:textId="789B2F75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B3A02" w14:textId="74788E85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D9FDB" w14:textId="50006E30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E9A45" w14:textId="3B901A9A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</w:tr>
      <w:tr w:rsidR="00EE67D5" w:rsidRPr="008D3542" w14:paraId="788CF5D6" w14:textId="56E10D8D" w:rsidTr="00EE67D5">
        <w:trPr>
          <w:trHeight w:val="436"/>
          <w:jc w:val="center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739DC5" w14:textId="77777777" w:rsidR="00EE67D5" w:rsidRPr="00B81B7F" w:rsidRDefault="00EE67D5" w:rsidP="00403B59">
            <w:pPr>
              <w:jc w:val="center"/>
              <w:rPr>
                <w:sz w:val="18"/>
                <w:szCs w:val="18"/>
              </w:rPr>
            </w:pPr>
            <w:r w:rsidRPr="00B81B7F">
              <w:rPr>
                <w:sz w:val="18"/>
                <w:szCs w:val="18"/>
              </w:rPr>
              <w:t>Ascertainment of</w:t>
            </w:r>
          </w:p>
          <w:p w14:paraId="0D785C6C" w14:textId="77777777" w:rsidR="00EE67D5" w:rsidRPr="00B81B7F" w:rsidRDefault="00EE67D5" w:rsidP="00403B59">
            <w:pPr>
              <w:jc w:val="center"/>
              <w:rPr>
                <w:sz w:val="18"/>
                <w:szCs w:val="18"/>
              </w:rPr>
            </w:pPr>
            <w:r w:rsidRPr="00B81B7F">
              <w:rPr>
                <w:sz w:val="18"/>
                <w:szCs w:val="18"/>
              </w:rPr>
              <w:t>exposure?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E6531" w14:textId="225966C1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72C41" w14:textId="5AC7C7AA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281FC" w14:textId="3D439E86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D5B8C" w14:textId="66254562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E0971" w14:textId="3EE39E1D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42FF4" w14:textId="3D358C63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1B4D0" w14:textId="4A57813D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</w:tr>
      <w:tr w:rsidR="00EE67D5" w:rsidRPr="008D3542" w14:paraId="3888CAAE" w14:textId="12125A32" w:rsidTr="00EE67D5">
        <w:trPr>
          <w:trHeight w:val="872"/>
          <w:jc w:val="center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C00A84" w14:textId="77777777" w:rsidR="00EE67D5" w:rsidRPr="00B81B7F" w:rsidRDefault="00EE67D5" w:rsidP="00403B59">
            <w:pPr>
              <w:jc w:val="center"/>
              <w:rPr>
                <w:sz w:val="18"/>
                <w:szCs w:val="18"/>
              </w:rPr>
            </w:pPr>
            <w:r w:rsidRPr="00B81B7F">
              <w:rPr>
                <w:sz w:val="18"/>
                <w:szCs w:val="18"/>
              </w:rPr>
              <w:t>Demonstration that</w:t>
            </w:r>
          </w:p>
          <w:p w14:paraId="2C603E40" w14:textId="77777777" w:rsidR="00EE67D5" w:rsidRPr="00B81B7F" w:rsidRDefault="00EE67D5" w:rsidP="00403B59">
            <w:pPr>
              <w:jc w:val="center"/>
              <w:rPr>
                <w:sz w:val="18"/>
                <w:szCs w:val="18"/>
              </w:rPr>
            </w:pPr>
            <w:r w:rsidRPr="00B81B7F">
              <w:rPr>
                <w:sz w:val="18"/>
                <w:szCs w:val="18"/>
              </w:rPr>
              <w:t>outcome of interest</w:t>
            </w:r>
          </w:p>
          <w:p w14:paraId="0340DDFE" w14:textId="77777777" w:rsidR="00EE67D5" w:rsidRPr="00B81B7F" w:rsidRDefault="00EE67D5" w:rsidP="00403B59">
            <w:pPr>
              <w:jc w:val="center"/>
              <w:rPr>
                <w:sz w:val="18"/>
                <w:szCs w:val="18"/>
              </w:rPr>
            </w:pPr>
            <w:r w:rsidRPr="00B81B7F">
              <w:rPr>
                <w:sz w:val="18"/>
                <w:szCs w:val="18"/>
              </w:rPr>
              <w:t>was not present at</w:t>
            </w:r>
          </w:p>
          <w:p w14:paraId="6A910A59" w14:textId="77777777" w:rsidR="00EE67D5" w:rsidRPr="00B81B7F" w:rsidRDefault="00EE67D5" w:rsidP="00403B59">
            <w:pPr>
              <w:jc w:val="center"/>
              <w:rPr>
                <w:sz w:val="18"/>
                <w:szCs w:val="18"/>
              </w:rPr>
            </w:pPr>
            <w:r w:rsidRPr="00B81B7F">
              <w:rPr>
                <w:sz w:val="18"/>
                <w:szCs w:val="18"/>
              </w:rPr>
              <w:t>start of study?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0ED28" w14:textId="7219CCAE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D93FF" w14:textId="62CE2A51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217E4" w14:textId="1A3A500D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B7F11" w14:textId="4A1DC868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DF910" w14:textId="739E14C5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110FC" w14:textId="128FC55A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AE057" w14:textId="3092C3DF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</w:tr>
      <w:tr w:rsidR="00EE67D5" w:rsidRPr="008D3542" w14:paraId="60F75A5C" w14:textId="531D61F1" w:rsidTr="00EE67D5">
        <w:trPr>
          <w:trHeight w:val="436"/>
          <w:jc w:val="center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D45651" w14:textId="77777777" w:rsidR="00EE67D5" w:rsidRPr="00B81B7F" w:rsidRDefault="00EE67D5" w:rsidP="00403B59">
            <w:pPr>
              <w:jc w:val="center"/>
              <w:rPr>
                <w:sz w:val="18"/>
                <w:szCs w:val="18"/>
              </w:rPr>
            </w:pPr>
            <w:r w:rsidRPr="00B81B7F">
              <w:rPr>
                <w:sz w:val="18"/>
                <w:szCs w:val="18"/>
              </w:rPr>
              <w:t>Study controls for</w:t>
            </w:r>
          </w:p>
          <w:p w14:paraId="57004AD9" w14:textId="77777777" w:rsidR="00EE67D5" w:rsidRPr="00B81B7F" w:rsidRDefault="00EE67D5" w:rsidP="00403B59">
            <w:pPr>
              <w:jc w:val="center"/>
              <w:rPr>
                <w:sz w:val="18"/>
                <w:szCs w:val="18"/>
              </w:rPr>
            </w:pPr>
            <w:r w:rsidRPr="00B81B7F">
              <w:rPr>
                <w:sz w:val="18"/>
                <w:szCs w:val="18"/>
              </w:rPr>
              <w:t>age/sex?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93264" w14:textId="09710201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85A3F" w14:textId="40E116F1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AD6BC" w14:textId="4DE76380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CDED0" w14:textId="4F66987C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3844D" w14:textId="2DF4A8C3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24B09" w14:textId="77777777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32974" w14:textId="77777777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EE67D5" w:rsidRPr="008D3542" w14:paraId="543B9D93" w14:textId="109A04E2" w:rsidTr="00EE67D5">
        <w:trPr>
          <w:trHeight w:val="662"/>
          <w:jc w:val="center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5253D7" w14:textId="77777777" w:rsidR="00EE67D5" w:rsidRPr="00B81B7F" w:rsidRDefault="00EE67D5" w:rsidP="00403B59">
            <w:pPr>
              <w:jc w:val="center"/>
              <w:rPr>
                <w:sz w:val="18"/>
                <w:szCs w:val="18"/>
              </w:rPr>
            </w:pPr>
            <w:r w:rsidRPr="00B81B7F">
              <w:rPr>
                <w:sz w:val="18"/>
                <w:szCs w:val="18"/>
              </w:rPr>
              <w:t>Study controls for</w:t>
            </w:r>
          </w:p>
          <w:p w14:paraId="4D671F78" w14:textId="77777777" w:rsidR="00EE67D5" w:rsidRPr="00B81B7F" w:rsidRDefault="00EE67D5" w:rsidP="00403B59">
            <w:pPr>
              <w:jc w:val="center"/>
              <w:rPr>
                <w:sz w:val="18"/>
                <w:szCs w:val="18"/>
              </w:rPr>
            </w:pPr>
            <w:r w:rsidRPr="00B81B7F">
              <w:rPr>
                <w:sz w:val="18"/>
                <w:szCs w:val="18"/>
              </w:rPr>
              <w:t>at least 3 additional</w:t>
            </w:r>
          </w:p>
          <w:p w14:paraId="082F198F" w14:textId="77777777" w:rsidR="00EE67D5" w:rsidRPr="00B81B7F" w:rsidRDefault="00EE67D5" w:rsidP="00403B59">
            <w:pPr>
              <w:jc w:val="center"/>
              <w:rPr>
                <w:sz w:val="18"/>
                <w:szCs w:val="18"/>
              </w:rPr>
            </w:pPr>
            <w:r w:rsidRPr="00B81B7F">
              <w:rPr>
                <w:sz w:val="18"/>
                <w:szCs w:val="18"/>
              </w:rPr>
              <w:t>risk factors?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888DA" w14:textId="1DFB00E8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8DD68" w14:textId="63229039" w:rsidR="00EE67D5" w:rsidRPr="00C114C2" w:rsidRDefault="00EE67D5" w:rsidP="00EE67D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2915B" w14:textId="0509C6F6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52628" w14:textId="415E835F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F51A2" w14:textId="61E2AB1A" w:rsidR="00EE67D5" w:rsidRPr="00C114C2" w:rsidRDefault="00EE67D5" w:rsidP="00EE67D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F0865" w14:textId="77777777" w:rsidR="00EE67D5" w:rsidRPr="00C114C2" w:rsidRDefault="00EE67D5" w:rsidP="00EE67D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A1F59" w14:textId="77777777" w:rsidR="00EE67D5" w:rsidRPr="00C114C2" w:rsidRDefault="00EE67D5" w:rsidP="00EE67D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EE67D5" w:rsidRPr="008D3542" w14:paraId="5CA81F4E" w14:textId="2251A3F4" w:rsidTr="00EE67D5">
        <w:trPr>
          <w:trHeight w:val="436"/>
          <w:jc w:val="center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18F58F" w14:textId="77777777" w:rsidR="00EE67D5" w:rsidRPr="00B81B7F" w:rsidRDefault="00EE67D5" w:rsidP="00403B59">
            <w:pPr>
              <w:jc w:val="center"/>
              <w:rPr>
                <w:sz w:val="18"/>
                <w:szCs w:val="18"/>
              </w:rPr>
            </w:pPr>
            <w:r w:rsidRPr="00B81B7F">
              <w:rPr>
                <w:sz w:val="18"/>
                <w:szCs w:val="18"/>
              </w:rPr>
              <w:t>Assessment of</w:t>
            </w:r>
          </w:p>
          <w:p w14:paraId="6E912AAA" w14:textId="77777777" w:rsidR="00EE67D5" w:rsidRPr="00B81B7F" w:rsidRDefault="00EE67D5" w:rsidP="00403B59">
            <w:pPr>
              <w:jc w:val="center"/>
              <w:rPr>
                <w:sz w:val="18"/>
                <w:szCs w:val="18"/>
              </w:rPr>
            </w:pPr>
            <w:r w:rsidRPr="00B81B7F">
              <w:rPr>
                <w:sz w:val="18"/>
                <w:szCs w:val="18"/>
              </w:rPr>
              <w:t>outcome?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98608" w14:textId="4FCAEB3F" w:rsidR="00EE67D5" w:rsidRPr="00C114C2" w:rsidRDefault="00EE67D5" w:rsidP="00EE67D5">
            <w:pPr>
              <w:pStyle w:val="Default"/>
              <w:jc w:val="center"/>
              <w:rPr>
                <w:color w:val="000000" w:themeColor="text1"/>
                <w:sz w:val="20"/>
                <w:szCs w:val="20"/>
              </w:rPr>
            </w:pPr>
            <w:r w:rsidRPr="00C114C2">
              <w:rPr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D5F5C" w14:textId="36AFB1D2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059A9" w14:textId="0D458847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1AF59" w14:textId="3F89CE1B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D61A7" w14:textId="24B4B222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69309" w14:textId="43229167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B7C9E" w14:textId="2030E819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</w:tr>
      <w:tr w:rsidR="00EE67D5" w:rsidRPr="008D3542" w14:paraId="5FE44ACF" w14:textId="20B87CFC" w:rsidTr="00EE67D5">
        <w:trPr>
          <w:trHeight w:val="647"/>
          <w:jc w:val="center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5D2CC" w14:textId="77777777" w:rsidR="00EE67D5" w:rsidRPr="00B81B7F" w:rsidRDefault="00EE67D5" w:rsidP="00403B59">
            <w:pPr>
              <w:jc w:val="center"/>
              <w:rPr>
                <w:sz w:val="18"/>
                <w:szCs w:val="18"/>
              </w:rPr>
            </w:pPr>
            <w:r w:rsidRPr="00B81B7F">
              <w:rPr>
                <w:sz w:val="18"/>
                <w:szCs w:val="18"/>
              </w:rPr>
              <w:t>Was follow-up long</w:t>
            </w:r>
          </w:p>
          <w:p w14:paraId="18349F53" w14:textId="77777777" w:rsidR="00EE67D5" w:rsidRPr="00B81B7F" w:rsidRDefault="00EE67D5" w:rsidP="00403B59">
            <w:pPr>
              <w:jc w:val="center"/>
              <w:rPr>
                <w:sz w:val="18"/>
                <w:szCs w:val="18"/>
              </w:rPr>
            </w:pPr>
            <w:r w:rsidRPr="00B81B7F">
              <w:rPr>
                <w:sz w:val="18"/>
                <w:szCs w:val="18"/>
              </w:rPr>
              <w:t>enough for outcome</w:t>
            </w:r>
          </w:p>
          <w:p w14:paraId="35D0E402" w14:textId="77777777" w:rsidR="00EE67D5" w:rsidRPr="00B81B7F" w:rsidRDefault="00EE67D5" w:rsidP="00403B59">
            <w:pPr>
              <w:jc w:val="center"/>
              <w:rPr>
                <w:sz w:val="18"/>
                <w:szCs w:val="18"/>
              </w:rPr>
            </w:pPr>
            <w:r w:rsidRPr="00B81B7F">
              <w:rPr>
                <w:sz w:val="18"/>
                <w:szCs w:val="18"/>
              </w:rPr>
              <w:t>to occur?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38DA6" w14:textId="0F44CC18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56E33" w14:textId="5D56735B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67383" w14:textId="58946491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A141F" w14:textId="4FE2E7D7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2D78F" w14:textId="4EE502CA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bidi="fa-IR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bidi="fa-IR"/>
              </w:rPr>
              <w:t>*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D8D31" w14:textId="42A8D780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bidi="fa-IR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bidi="fa-IR"/>
              </w:rPr>
              <w:t>*</w:t>
            </w: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FA33D" w14:textId="6260145A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bidi="fa-IR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bidi="fa-IR"/>
              </w:rPr>
              <w:t>*</w:t>
            </w:r>
          </w:p>
        </w:tc>
      </w:tr>
      <w:tr w:rsidR="00EE67D5" w:rsidRPr="008D3542" w14:paraId="4DBDC878" w14:textId="6746573D" w:rsidTr="00EE67D5">
        <w:trPr>
          <w:trHeight w:val="662"/>
          <w:jc w:val="center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16DA70" w14:textId="77777777" w:rsidR="00EE67D5" w:rsidRPr="00B81B7F" w:rsidRDefault="00EE67D5" w:rsidP="00403B59">
            <w:pPr>
              <w:jc w:val="center"/>
              <w:rPr>
                <w:sz w:val="18"/>
                <w:szCs w:val="18"/>
              </w:rPr>
            </w:pPr>
            <w:r w:rsidRPr="00B81B7F">
              <w:rPr>
                <w:sz w:val="18"/>
                <w:szCs w:val="18"/>
              </w:rPr>
              <w:t>Adequacy of</w:t>
            </w:r>
          </w:p>
          <w:p w14:paraId="0BC6E277" w14:textId="77777777" w:rsidR="00EE67D5" w:rsidRPr="00B81B7F" w:rsidRDefault="00EE67D5" w:rsidP="00403B59">
            <w:pPr>
              <w:jc w:val="center"/>
              <w:rPr>
                <w:sz w:val="18"/>
                <w:szCs w:val="18"/>
              </w:rPr>
            </w:pPr>
            <w:r w:rsidRPr="00B81B7F">
              <w:rPr>
                <w:sz w:val="18"/>
                <w:szCs w:val="18"/>
              </w:rPr>
              <w:t>follow-up of</w:t>
            </w:r>
          </w:p>
          <w:p w14:paraId="67EAB8A8" w14:textId="77777777" w:rsidR="00EE67D5" w:rsidRPr="00B81B7F" w:rsidRDefault="00EE67D5" w:rsidP="00403B59">
            <w:pPr>
              <w:jc w:val="center"/>
              <w:rPr>
                <w:sz w:val="18"/>
                <w:szCs w:val="18"/>
              </w:rPr>
            </w:pPr>
            <w:r w:rsidRPr="00B81B7F">
              <w:rPr>
                <w:sz w:val="18"/>
                <w:szCs w:val="18"/>
              </w:rPr>
              <w:t>cohorts?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07696" w14:textId="1AF9AC25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8E92E" w14:textId="774DCD0C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3D306" w14:textId="7EC03BBE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3465A" w14:textId="2FC0E7ED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EB4E1" w14:textId="168E4B56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4D790" w14:textId="6BECECB8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DB793" w14:textId="7B423DCF" w:rsidR="00EE67D5" w:rsidRPr="00C114C2" w:rsidRDefault="00EE67D5" w:rsidP="00EE6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14C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</w:tr>
      <w:tr w:rsidR="00EE67D5" w:rsidRPr="008D3542" w14:paraId="169876FF" w14:textId="77777777" w:rsidTr="00EE67D5">
        <w:trPr>
          <w:trHeight w:val="662"/>
          <w:jc w:val="center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47AAC" w14:textId="77777777" w:rsidR="00EE67D5" w:rsidRPr="00B81B7F" w:rsidRDefault="00EE67D5" w:rsidP="00403B5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2E98F" w14:textId="3230C3F4" w:rsidR="00EE67D5" w:rsidRPr="00EE67D5" w:rsidRDefault="00EE67D5" w:rsidP="00EE67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67D5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6DAF4" w14:textId="7124F751" w:rsidR="00EE67D5" w:rsidRPr="00EE67D5" w:rsidRDefault="00EE67D5" w:rsidP="00EE67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67D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AB1D6" w14:textId="7000FE34" w:rsidR="00EE67D5" w:rsidRPr="00EE67D5" w:rsidRDefault="00EE67D5" w:rsidP="00EE67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67D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5277F" w14:textId="73D5E6B7" w:rsidR="00EE67D5" w:rsidRPr="00EE67D5" w:rsidRDefault="00EE67D5" w:rsidP="00EE67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67D5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91B4A" w14:textId="3AD761F6" w:rsidR="00EE67D5" w:rsidRPr="00EE67D5" w:rsidRDefault="00EE67D5" w:rsidP="00EE67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67D5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8ABF0" w14:textId="33F43664" w:rsidR="00EE67D5" w:rsidRPr="00EE67D5" w:rsidRDefault="00EE67D5" w:rsidP="00EE67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67D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91005" w14:textId="374A2EDA" w:rsidR="00EE67D5" w:rsidRPr="00EE67D5" w:rsidRDefault="00EE67D5" w:rsidP="00EE67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67D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</w:tbl>
    <w:p w14:paraId="5E215998" w14:textId="77777777" w:rsidR="00BA737E" w:rsidRPr="00EC008D" w:rsidRDefault="00BA737E" w:rsidP="00216DEF">
      <w:pPr>
        <w:rPr>
          <w:b/>
          <w:sz w:val="28"/>
          <w:szCs w:val="28"/>
          <w:lang w:val="en-GB"/>
        </w:rPr>
        <w:sectPr w:rsidR="00BA737E" w:rsidRPr="00EC008D" w:rsidSect="00EC008D">
          <w:pgSz w:w="15840" w:h="12240" w:orient="landscape"/>
          <w:pgMar w:top="0" w:right="1440" w:bottom="1440" w:left="1440" w:header="720" w:footer="720" w:gutter="0"/>
          <w:cols w:space="720"/>
          <w:docGrid w:linePitch="360"/>
        </w:sectPr>
      </w:pPr>
    </w:p>
    <w:p w14:paraId="64DF72B6" w14:textId="1D8C1415" w:rsidR="00920D71" w:rsidRDefault="000235C7" w:rsidP="000A05BE">
      <w:pPr>
        <w:tabs>
          <w:tab w:val="left" w:pos="5400"/>
        </w:tabs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  <w:lang w:eastAsia="en-CA"/>
        </w:rPr>
      </w:pPr>
      <w:r w:rsidRPr="000235C7">
        <w:rPr>
          <w:rFonts w:ascii="Times New Roman" w:eastAsia="Times New Roman" w:hAnsi="Times New Roman" w:cs="Times New Roman"/>
          <w:w w:val="120"/>
        </w:rPr>
        <w:t xml:space="preserve">Supplementary </w:t>
      </w:r>
      <w:r w:rsidR="00920D71" w:rsidRPr="00055108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  <w:lang w:eastAsia="en-CA"/>
        </w:rPr>
        <w:t xml:space="preserve">Fig </w:t>
      </w:r>
      <w:r w:rsidR="000A05BE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  <w:lang w:eastAsia="en-CA"/>
        </w:rPr>
        <w:t>1</w:t>
      </w:r>
      <w:r w:rsidR="00920D71" w:rsidRPr="00055108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  <w:lang w:eastAsia="en-CA"/>
        </w:rPr>
        <w:t xml:space="preserve">. </w:t>
      </w:r>
      <w:r w:rsidR="00C172BA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  <w:lang w:eastAsia="en-CA"/>
        </w:rPr>
        <w:t>Sensitivity analysis.</w:t>
      </w:r>
    </w:p>
    <w:p w14:paraId="58EA9CE1" w14:textId="46C3E2EC" w:rsidR="00C172BA" w:rsidRDefault="00A80CAF" w:rsidP="00A80CAF">
      <w:pPr>
        <w:tabs>
          <w:tab w:val="left" w:pos="540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  <w:lang w:eastAsia="en-CA"/>
        </w:rPr>
      </w:pPr>
      <w:bookmarkStart w:id="0" w:name="_GoBack"/>
      <w:r w:rsidRPr="00A80CAF">
        <w:rPr>
          <w:rFonts w:ascii="Times New Roman" w:eastAsia="Times New Roman" w:hAnsi="Times New Roman" w:cs="Times New Roman"/>
          <w:noProof/>
          <w:color w:val="000000"/>
          <w:kern w:val="28"/>
          <w:sz w:val="24"/>
          <w:szCs w:val="24"/>
        </w:rPr>
        <w:drawing>
          <wp:inline distT="0" distB="0" distL="0" distR="0" wp14:anchorId="370C5A90" wp14:editId="6C78C8BE">
            <wp:extent cx="8229600" cy="5484525"/>
            <wp:effectExtent l="0" t="0" r="0" b="1905"/>
            <wp:docPr id="1" name="Picture 1" descr="C:\Users\mah el\Desktop\team\vs hcc\9\sen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h el\Desktop\team\vs hcc\9\sen.wm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48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C172BA" w:rsidSect="00D027F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4D9CA92" w16cid:durableId="1F0AB065"/>
  <w16cid:commentId w16cid:paraId="6F63F83D" w16cid:durableId="1F0AAF7E"/>
  <w16cid:commentId w16cid:paraId="2FFFD19C" w16cid:durableId="1F0AB8B9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CCE727" w14:textId="77777777" w:rsidR="001F321B" w:rsidRDefault="001F321B" w:rsidP="00EF7964">
      <w:pPr>
        <w:spacing w:after="0" w:line="240" w:lineRule="auto"/>
      </w:pPr>
      <w:r>
        <w:separator/>
      </w:r>
    </w:p>
  </w:endnote>
  <w:endnote w:type="continuationSeparator" w:id="0">
    <w:p w14:paraId="33514BAB" w14:textId="77777777" w:rsidR="001F321B" w:rsidRDefault="001F321B" w:rsidP="00EF79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0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FADE4E" w14:textId="77777777" w:rsidR="001F321B" w:rsidRDefault="001F321B" w:rsidP="00EF7964">
      <w:pPr>
        <w:spacing w:after="0" w:line="240" w:lineRule="auto"/>
      </w:pPr>
      <w:r>
        <w:separator/>
      </w:r>
    </w:p>
  </w:footnote>
  <w:footnote w:type="continuationSeparator" w:id="0">
    <w:p w14:paraId="3A4389E8" w14:textId="77777777" w:rsidR="001F321B" w:rsidRDefault="001F321B" w:rsidP="00EF79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F405B51"/>
    <w:multiLevelType w:val="hybridMultilevel"/>
    <w:tmpl w:val="0024ACBE"/>
    <w:lvl w:ilvl="0" w:tplc="2FA4191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NjOzMDa3MDYztjRX0lEKTi0uzszPAykwtqwFACtpJKEtAAAA"/>
  </w:docVars>
  <w:rsids>
    <w:rsidRoot w:val="009544FA"/>
    <w:rsid w:val="00001346"/>
    <w:rsid w:val="0001090E"/>
    <w:rsid w:val="000175C0"/>
    <w:rsid w:val="000206C4"/>
    <w:rsid w:val="00022B03"/>
    <w:rsid w:val="000235C7"/>
    <w:rsid w:val="00033667"/>
    <w:rsid w:val="00037CFE"/>
    <w:rsid w:val="00055108"/>
    <w:rsid w:val="00057952"/>
    <w:rsid w:val="00062C44"/>
    <w:rsid w:val="00064FED"/>
    <w:rsid w:val="0006524E"/>
    <w:rsid w:val="00065864"/>
    <w:rsid w:val="00065F9F"/>
    <w:rsid w:val="00067BAE"/>
    <w:rsid w:val="0008135A"/>
    <w:rsid w:val="0009361A"/>
    <w:rsid w:val="000A05BE"/>
    <w:rsid w:val="000A06C2"/>
    <w:rsid w:val="000A2FAC"/>
    <w:rsid w:val="000B3AB0"/>
    <w:rsid w:val="000B753C"/>
    <w:rsid w:val="000C43A0"/>
    <w:rsid w:val="000C62F4"/>
    <w:rsid w:val="000E0C35"/>
    <w:rsid w:val="000E127B"/>
    <w:rsid w:val="000E7B5D"/>
    <w:rsid w:val="000E7DCB"/>
    <w:rsid w:val="00100342"/>
    <w:rsid w:val="00112886"/>
    <w:rsid w:val="00124EC6"/>
    <w:rsid w:val="001304E2"/>
    <w:rsid w:val="00140D40"/>
    <w:rsid w:val="001576B1"/>
    <w:rsid w:val="001615F3"/>
    <w:rsid w:val="001774EE"/>
    <w:rsid w:val="00180ADC"/>
    <w:rsid w:val="00187AE3"/>
    <w:rsid w:val="00190858"/>
    <w:rsid w:val="00191A4F"/>
    <w:rsid w:val="001C6D05"/>
    <w:rsid w:val="001D0012"/>
    <w:rsid w:val="001D0818"/>
    <w:rsid w:val="001D1579"/>
    <w:rsid w:val="001D31C0"/>
    <w:rsid w:val="001D64D8"/>
    <w:rsid w:val="001E5C3E"/>
    <w:rsid w:val="001F321B"/>
    <w:rsid w:val="001F5F5B"/>
    <w:rsid w:val="00200C22"/>
    <w:rsid w:val="00205A93"/>
    <w:rsid w:val="002064EC"/>
    <w:rsid w:val="00216DEF"/>
    <w:rsid w:val="00246B8F"/>
    <w:rsid w:val="00247430"/>
    <w:rsid w:val="0028116B"/>
    <w:rsid w:val="002A0958"/>
    <w:rsid w:val="002C33A2"/>
    <w:rsid w:val="002C3B6A"/>
    <w:rsid w:val="002D2B38"/>
    <w:rsid w:val="002E4AD6"/>
    <w:rsid w:val="002E650C"/>
    <w:rsid w:val="002F3D18"/>
    <w:rsid w:val="00322ED9"/>
    <w:rsid w:val="00326652"/>
    <w:rsid w:val="00361510"/>
    <w:rsid w:val="00362293"/>
    <w:rsid w:val="00365295"/>
    <w:rsid w:val="0037205F"/>
    <w:rsid w:val="00372067"/>
    <w:rsid w:val="003731FF"/>
    <w:rsid w:val="003859B0"/>
    <w:rsid w:val="0038693A"/>
    <w:rsid w:val="00390C72"/>
    <w:rsid w:val="00393551"/>
    <w:rsid w:val="00394DB1"/>
    <w:rsid w:val="00397AF2"/>
    <w:rsid w:val="003B1EB3"/>
    <w:rsid w:val="003B65E6"/>
    <w:rsid w:val="003C043D"/>
    <w:rsid w:val="004011A6"/>
    <w:rsid w:val="00410AA9"/>
    <w:rsid w:val="004138DA"/>
    <w:rsid w:val="00431F7A"/>
    <w:rsid w:val="00451E7C"/>
    <w:rsid w:val="00453EB9"/>
    <w:rsid w:val="0045663B"/>
    <w:rsid w:val="004658F5"/>
    <w:rsid w:val="00480EF4"/>
    <w:rsid w:val="00485680"/>
    <w:rsid w:val="004A5CAF"/>
    <w:rsid w:val="004D176A"/>
    <w:rsid w:val="004D3473"/>
    <w:rsid w:val="004D68CE"/>
    <w:rsid w:val="004D743E"/>
    <w:rsid w:val="004E2396"/>
    <w:rsid w:val="004E2775"/>
    <w:rsid w:val="004E76FA"/>
    <w:rsid w:val="004F1023"/>
    <w:rsid w:val="00507516"/>
    <w:rsid w:val="00525065"/>
    <w:rsid w:val="005528C7"/>
    <w:rsid w:val="00552908"/>
    <w:rsid w:val="00555D51"/>
    <w:rsid w:val="00561AB5"/>
    <w:rsid w:val="005708DE"/>
    <w:rsid w:val="00572375"/>
    <w:rsid w:val="005863EB"/>
    <w:rsid w:val="00587DAA"/>
    <w:rsid w:val="005A3E70"/>
    <w:rsid w:val="005A6CB8"/>
    <w:rsid w:val="005A707B"/>
    <w:rsid w:val="005B53E8"/>
    <w:rsid w:val="005B760A"/>
    <w:rsid w:val="005C1617"/>
    <w:rsid w:val="005E2D72"/>
    <w:rsid w:val="005E5FB6"/>
    <w:rsid w:val="005F2D51"/>
    <w:rsid w:val="005F37D9"/>
    <w:rsid w:val="00602258"/>
    <w:rsid w:val="00610032"/>
    <w:rsid w:val="00627D5F"/>
    <w:rsid w:val="00636859"/>
    <w:rsid w:val="00640AED"/>
    <w:rsid w:val="00662990"/>
    <w:rsid w:val="006655B6"/>
    <w:rsid w:val="00675600"/>
    <w:rsid w:val="00685923"/>
    <w:rsid w:val="006870AA"/>
    <w:rsid w:val="006A1058"/>
    <w:rsid w:val="006A1E59"/>
    <w:rsid w:val="006B32AE"/>
    <w:rsid w:val="006B4668"/>
    <w:rsid w:val="006B626E"/>
    <w:rsid w:val="006D6917"/>
    <w:rsid w:val="006F1DEB"/>
    <w:rsid w:val="006F50D5"/>
    <w:rsid w:val="006F7710"/>
    <w:rsid w:val="006F7BD5"/>
    <w:rsid w:val="0070387E"/>
    <w:rsid w:val="00704212"/>
    <w:rsid w:val="0072348A"/>
    <w:rsid w:val="0075108D"/>
    <w:rsid w:val="00757A46"/>
    <w:rsid w:val="00764885"/>
    <w:rsid w:val="00770512"/>
    <w:rsid w:val="00782524"/>
    <w:rsid w:val="00782669"/>
    <w:rsid w:val="00787CE2"/>
    <w:rsid w:val="007A1BE5"/>
    <w:rsid w:val="007B5C0C"/>
    <w:rsid w:val="007C58C2"/>
    <w:rsid w:val="007D5D8A"/>
    <w:rsid w:val="007D7CEF"/>
    <w:rsid w:val="007D7F0A"/>
    <w:rsid w:val="007E24B6"/>
    <w:rsid w:val="00813A50"/>
    <w:rsid w:val="00824F2C"/>
    <w:rsid w:val="00837649"/>
    <w:rsid w:val="00842A98"/>
    <w:rsid w:val="00843A27"/>
    <w:rsid w:val="0084663F"/>
    <w:rsid w:val="00852088"/>
    <w:rsid w:val="00860F79"/>
    <w:rsid w:val="008638DC"/>
    <w:rsid w:val="00863B46"/>
    <w:rsid w:val="00871133"/>
    <w:rsid w:val="00893D0C"/>
    <w:rsid w:val="008A6A29"/>
    <w:rsid w:val="008B5CE4"/>
    <w:rsid w:val="008C232E"/>
    <w:rsid w:val="008C3871"/>
    <w:rsid w:val="008D06D7"/>
    <w:rsid w:val="008D7994"/>
    <w:rsid w:val="008E0141"/>
    <w:rsid w:val="008E1625"/>
    <w:rsid w:val="008E2806"/>
    <w:rsid w:val="008E6DC1"/>
    <w:rsid w:val="008F2113"/>
    <w:rsid w:val="008F314F"/>
    <w:rsid w:val="0091643D"/>
    <w:rsid w:val="00920B61"/>
    <w:rsid w:val="00920D71"/>
    <w:rsid w:val="0092740F"/>
    <w:rsid w:val="00935796"/>
    <w:rsid w:val="0093607C"/>
    <w:rsid w:val="00940899"/>
    <w:rsid w:val="009426FF"/>
    <w:rsid w:val="00947BF2"/>
    <w:rsid w:val="00953420"/>
    <w:rsid w:val="009544FA"/>
    <w:rsid w:val="009604B3"/>
    <w:rsid w:val="00963637"/>
    <w:rsid w:val="00963A87"/>
    <w:rsid w:val="00964842"/>
    <w:rsid w:val="00964EB8"/>
    <w:rsid w:val="009928F2"/>
    <w:rsid w:val="00993D93"/>
    <w:rsid w:val="009A32E3"/>
    <w:rsid w:val="009A5C7C"/>
    <w:rsid w:val="009B32CA"/>
    <w:rsid w:val="009C3532"/>
    <w:rsid w:val="009D4DC9"/>
    <w:rsid w:val="009F0E41"/>
    <w:rsid w:val="009F693F"/>
    <w:rsid w:val="00A06066"/>
    <w:rsid w:val="00A1594E"/>
    <w:rsid w:val="00A21975"/>
    <w:rsid w:val="00A22CDE"/>
    <w:rsid w:val="00A2657B"/>
    <w:rsid w:val="00A279E8"/>
    <w:rsid w:val="00A34A40"/>
    <w:rsid w:val="00A43A2E"/>
    <w:rsid w:val="00A4496E"/>
    <w:rsid w:val="00A66C46"/>
    <w:rsid w:val="00A80CAF"/>
    <w:rsid w:val="00A81955"/>
    <w:rsid w:val="00AA23F6"/>
    <w:rsid w:val="00AB3462"/>
    <w:rsid w:val="00AB4BEF"/>
    <w:rsid w:val="00AD182F"/>
    <w:rsid w:val="00AD7306"/>
    <w:rsid w:val="00AE5719"/>
    <w:rsid w:val="00AF41D3"/>
    <w:rsid w:val="00AF5426"/>
    <w:rsid w:val="00AF6511"/>
    <w:rsid w:val="00AF7777"/>
    <w:rsid w:val="00B17E16"/>
    <w:rsid w:val="00B23867"/>
    <w:rsid w:val="00B36DC4"/>
    <w:rsid w:val="00B45B8D"/>
    <w:rsid w:val="00B70E91"/>
    <w:rsid w:val="00B7279F"/>
    <w:rsid w:val="00B73D49"/>
    <w:rsid w:val="00B76619"/>
    <w:rsid w:val="00B82D25"/>
    <w:rsid w:val="00B87923"/>
    <w:rsid w:val="00B9292B"/>
    <w:rsid w:val="00BA737E"/>
    <w:rsid w:val="00BE6B60"/>
    <w:rsid w:val="00C051FD"/>
    <w:rsid w:val="00C060F6"/>
    <w:rsid w:val="00C1079E"/>
    <w:rsid w:val="00C114C2"/>
    <w:rsid w:val="00C172BA"/>
    <w:rsid w:val="00C30760"/>
    <w:rsid w:val="00C75AAD"/>
    <w:rsid w:val="00C76466"/>
    <w:rsid w:val="00C7720E"/>
    <w:rsid w:val="00C807E1"/>
    <w:rsid w:val="00C8097C"/>
    <w:rsid w:val="00C81B75"/>
    <w:rsid w:val="00C866A5"/>
    <w:rsid w:val="00C95F5D"/>
    <w:rsid w:val="00CA04E2"/>
    <w:rsid w:val="00CA05D7"/>
    <w:rsid w:val="00CB007B"/>
    <w:rsid w:val="00CD2B14"/>
    <w:rsid w:val="00CE68FB"/>
    <w:rsid w:val="00CF3424"/>
    <w:rsid w:val="00D027F5"/>
    <w:rsid w:val="00D0291A"/>
    <w:rsid w:val="00D318B9"/>
    <w:rsid w:val="00D346C4"/>
    <w:rsid w:val="00D42D1B"/>
    <w:rsid w:val="00D447CB"/>
    <w:rsid w:val="00D50958"/>
    <w:rsid w:val="00D556CB"/>
    <w:rsid w:val="00D64AA9"/>
    <w:rsid w:val="00D71D07"/>
    <w:rsid w:val="00D76922"/>
    <w:rsid w:val="00D776B0"/>
    <w:rsid w:val="00D83303"/>
    <w:rsid w:val="00D85B1D"/>
    <w:rsid w:val="00DA5476"/>
    <w:rsid w:val="00DB7665"/>
    <w:rsid w:val="00DC0FE9"/>
    <w:rsid w:val="00DD1CD8"/>
    <w:rsid w:val="00DD5EA8"/>
    <w:rsid w:val="00DF4082"/>
    <w:rsid w:val="00E03BB6"/>
    <w:rsid w:val="00E11709"/>
    <w:rsid w:val="00E2002E"/>
    <w:rsid w:val="00E22C65"/>
    <w:rsid w:val="00E26488"/>
    <w:rsid w:val="00E5164E"/>
    <w:rsid w:val="00E532E6"/>
    <w:rsid w:val="00E561D6"/>
    <w:rsid w:val="00E629DD"/>
    <w:rsid w:val="00E63363"/>
    <w:rsid w:val="00E80578"/>
    <w:rsid w:val="00E9671D"/>
    <w:rsid w:val="00EA7536"/>
    <w:rsid w:val="00EB2475"/>
    <w:rsid w:val="00EC008D"/>
    <w:rsid w:val="00EC1547"/>
    <w:rsid w:val="00EC1895"/>
    <w:rsid w:val="00EC29E4"/>
    <w:rsid w:val="00EC42FF"/>
    <w:rsid w:val="00ED4AAF"/>
    <w:rsid w:val="00EE1B5D"/>
    <w:rsid w:val="00EE67D5"/>
    <w:rsid w:val="00EF7964"/>
    <w:rsid w:val="00EF7B3C"/>
    <w:rsid w:val="00F03CA1"/>
    <w:rsid w:val="00F0629E"/>
    <w:rsid w:val="00F13538"/>
    <w:rsid w:val="00F22F63"/>
    <w:rsid w:val="00F35332"/>
    <w:rsid w:val="00F50E65"/>
    <w:rsid w:val="00F53BD1"/>
    <w:rsid w:val="00F613B3"/>
    <w:rsid w:val="00F73E0E"/>
    <w:rsid w:val="00FA2099"/>
    <w:rsid w:val="00FB228E"/>
    <w:rsid w:val="00FC2AE5"/>
    <w:rsid w:val="00FC3142"/>
    <w:rsid w:val="00FC377D"/>
    <w:rsid w:val="00FD34FB"/>
    <w:rsid w:val="00FE4879"/>
    <w:rsid w:val="00FE5486"/>
    <w:rsid w:val="00FE68F8"/>
    <w:rsid w:val="00FF7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5A3ED0A"/>
  <w15:docId w15:val="{119F07EB-5F11-4E95-A001-7FC01CBA9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27F5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5A93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27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F7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7964"/>
  </w:style>
  <w:style w:type="paragraph" w:styleId="Footer">
    <w:name w:val="footer"/>
    <w:basedOn w:val="Normal"/>
    <w:link w:val="FooterChar"/>
    <w:uiPriority w:val="99"/>
    <w:unhideWhenUsed/>
    <w:rsid w:val="00EF7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7964"/>
  </w:style>
  <w:style w:type="character" w:customStyle="1" w:styleId="Heading2Char">
    <w:name w:val="Heading 2 Char"/>
    <w:basedOn w:val="DefaultParagraphFont"/>
    <w:link w:val="Heading2"/>
    <w:uiPriority w:val="9"/>
    <w:semiHidden/>
    <w:rsid w:val="00205A9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B36D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6D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6D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D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DC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6D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6DC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B760A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BA737E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A737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1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8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9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0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9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56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04FF93-F385-4C73-A3A7-ADF23A326F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3</Pages>
  <Words>352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 el</dc:creator>
  <cp:keywords/>
  <dc:description/>
  <cp:lastModifiedBy>mah el</cp:lastModifiedBy>
  <cp:revision>81</cp:revision>
  <dcterms:created xsi:type="dcterms:W3CDTF">2019-02-28T15:43:00Z</dcterms:created>
  <dcterms:modified xsi:type="dcterms:W3CDTF">2020-02-27T19:25:00Z</dcterms:modified>
</cp:coreProperties>
</file>